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2AEA" w:rsidRPr="00EA7BAD" w:rsidRDefault="005F2AEA" w:rsidP="005F2AEA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A7BAD">
        <w:rPr>
          <w:rFonts w:ascii="Times New Roman" w:hAnsi="Times New Roman" w:cs="Times New Roman"/>
          <w:sz w:val="24"/>
          <w:szCs w:val="24"/>
        </w:rPr>
        <w:t xml:space="preserve">Attachment </w:t>
      </w:r>
      <w:r w:rsidR="00062D2F" w:rsidRPr="00EA7BAD">
        <w:rPr>
          <w:rFonts w:ascii="Times New Roman" w:hAnsi="Times New Roman" w:cs="Times New Roman"/>
          <w:sz w:val="24"/>
          <w:szCs w:val="24"/>
        </w:rPr>
        <w:t>E</w:t>
      </w:r>
      <w:r w:rsidRPr="00EA7BA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B6CA4" w:rsidRPr="00EA7BAD" w:rsidRDefault="00062D2F" w:rsidP="007B6CA4">
      <w:pPr>
        <w:jc w:val="center"/>
        <w:rPr>
          <w:rFonts w:ascii="Times New Roman" w:hAnsi="Times New Roman" w:cs="Times New Roman"/>
          <w:sz w:val="24"/>
          <w:szCs w:val="24"/>
        </w:rPr>
      </w:pPr>
      <w:r w:rsidRPr="00EA7BAD">
        <w:rPr>
          <w:rFonts w:ascii="Times New Roman" w:hAnsi="Times New Roman" w:cs="Times New Roman"/>
          <w:sz w:val="24"/>
          <w:szCs w:val="24"/>
        </w:rPr>
        <w:t>Guidance on PRIA Fee Waivers for Small Businesses</w:t>
      </w:r>
      <w:r w:rsidR="007B6CA4" w:rsidRPr="00EA7BAD">
        <w:rPr>
          <w:rFonts w:ascii="Times New Roman" w:hAnsi="Times New Roman" w:cs="Times New Roman"/>
          <w:sz w:val="24"/>
          <w:szCs w:val="24"/>
        </w:rPr>
        <w:t>:</w:t>
      </w:r>
    </w:p>
    <w:p w:rsidR="00CD0E53" w:rsidRPr="00EA7BAD" w:rsidRDefault="005F2AEA">
      <w:pPr>
        <w:rPr>
          <w:rFonts w:ascii="Times New Roman" w:hAnsi="Times New Roman" w:cs="Times New Roman"/>
          <w:sz w:val="24"/>
          <w:szCs w:val="24"/>
        </w:rPr>
      </w:pPr>
      <w:r w:rsidRPr="00EA7BAD">
        <w:rPr>
          <w:rFonts w:ascii="Times New Roman" w:hAnsi="Times New Roman" w:cs="Times New Roman"/>
          <w:sz w:val="24"/>
          <w:szCs w:val="24"/>
        </w:rPr>
        <w:t xml:space="preserve">See web </w:t>
      </w:r>
      <w:r w:rsidR="00CD0E53" w:rsidRPr="00EA7BAD">
        <w:rPr>
          <w:rFonts w:ascii="Times New Roman" w:hAnsi="Times New Roman" w:cs="Times New Roman"/>
          <w:sz w:val="24"/>
          <w:szCs w:val="24"/>
        </w:rPr>
        <w:t>s</w:t>
      </w:r>
      <w:r w:rsidRPr="00EA7BAD">
        <w:rPr>
          <w:rFonts w:ascii="Times New Roman" w:hAnsi="Times New Roman" w:cs="Times New Roman"/>
          <w:sz w:val="24"/>
          <w:szCs w:val="24"/>
        </w:rPr>
        <w:t xml:space="preserve">ite at: </w:t>
      </w:r>
      <w:hyperlink r:id="rId5" w:history="1">
        <w:r w:rsidR="00062D2F" w:rsidRPr="00EA7BAD">
          <w:rPr>
            <w:rStyle w:val="Hyperlink"/>
            <w:rFonts w:ascii="Times New Roman" w:hAnsi="Times New Roman" w:cs="Times New Roman"/>
            <w:sz w:val="24"/>
            <w:szCs w:val="24"/>
          </w:rPr>
          <w:t>https://www.epa.gov/pria-fees/pria-fee-waivers-small-businesses</w:t>
        </w:r>
      </w:hyperlink>
    </w:p>
    <w:p w:rsidR="00062D2F" w:rsidRDefault="00062D2F"/>
    <w:p w:rsidR="007B6CA4" w:rsidRDefault="007B6CA4"/>
    <w:p w:rsidR="007B6CA4" w:rsidRDefault="007B6CA4"/>
    <w:sectPr w:rsidR="007B6CA4" w:rsidSect="00370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MzQyNLQwMTczMbJQ0lEKTi0uzszPAykwqgUAwnXWaCwAAAA="/>
  </w:docVars>
  <w:rsids>
    <w:rsidRoot w:val="005F2AEA"/>
    <w:rsid w:val="00062D2F"/>
    <w:rsid w:val="0037043B"/>
    <w:rsid w:val="005B3612"/>
    <w:rsid w:val="005F2AEA"/>
    <w:rsid w:val="007B6CA4"/>
    <w:rsid w:val="00CD0E53"/>
    <w:rsid w:val="00EA7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6CA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6C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pa.gov/pria-fees/pria-fee-waivers-small-business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-EPA</Company>
  <LinksUpToDate>false</LinksUpToDate>
  <CharactersWithSpaces>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o Smoot</dc:creator>
  <cp:keywords/>
  <dc:description/>
  <cp:lastModifiedBy>SYSTEM</cp:lastModifiedBy>
  <cp:revision>2</cp:revision>
  <dcterms:created xsi:type="dcterms:W3CDTF">2017-08-02T20:25:00Z</dcterms:created>
  <dcterms:modified xsi:type="dcterms:W3CDTF">2017-08-02T20:25:00Z</dcterms:modified>
</cp:coreProperties>
</file>